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753838efcb10b3c3a97cc756b5efad8fa3db0d8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12. Заявление о продлении срока разрешения на строительство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казчик - ООО «ПромИнвест»; подрядчик - ООО «МонолитСтрой»; собственник участка - ООО «ПромИнвест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складской комплекс площадью 4 800 кв. м на земельном участке с кадастровым номером 50:20:0040701:938 по адресу: Московская область, Одинцовский городской округ, промзона «Западная»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Комплект включает правоустанавливающие документы на участок, ГПЗУ, проектную документацию, результаты экспертизы и сведения о технических условиях. Отказ оспаривается по каждому указанному основанию с объяснением, почему оно не предусмотрено законом либо устранено заявителем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[наименование органа местного самоуправления / уполномоченного орган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de96d1a36949e35e67103f91c06bfa688544cf5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 ПРОДЛЕНИИ СРОКА РАЗРЕШЕНИЯ НА СТРОИТЕЛЬСТВО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плект включает правоустанавливающие документы на участок, ГПЗУ, проектную документацию, результаты экспертизы и сведения о технических условиях. Отказ оспаривается по каждому указанному основанию с объяснением, почему оно не предусмотрено законом либо устранено заявителем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7 и 450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740-757 ГК РФ о строительном подряд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Градостроительный кодекс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я 51 Градостроительного кодекса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длить срок действия разрешения с учетом представленного графика и фактического состояния работ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подряда, проектная и смет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календарный график и исполнитель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ы выполненных и скрытых работ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ключение технического специалиста и расчет стоимости устранения дефектов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5Z</dcterms:created>
  <dcterms:modified xsi:type="dcterms:W3CDTF">2026-07-18T09:18:45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